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38903C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b/>
        </w:rPr>
      </w:pPr>
      <w:r w:rsidRPr="00253BF8">
        <w:rPr>
          <w:rFonts w:ascii="Times New Roman" w:hAnsi="Times New Roman" w:cs="Times New Roman"/>
          <w:b/>
        </w:rPr>
        <w:t>CỘNG H</w:t>
      </w:r>
      <w:r w:rsidR="00630C4E" w:rsidRPr="00253BF8">
        <w:rPr>
          <w:rFonts w:ascii="Times New Roman" w:hAnsi="Times New Roman" w:cs="Times New Roman"/>
          <w:b/>
        </w:rPr>
        <w:t>ÒA</w:t>
      </w:r>
      <w:r w:rsidRPr="00253BF8">
        <w:rPr>
          <w:rFonts w:ascii="Times New Roman" w:hAnsi="Times New Roman" w:cs="Times New Roman"/>
          <w:b/>
        </w:rPr>
        <w:t xml:space="preserve"> XÃ HỘI CHỦ NGHĨA VIỆT NAM</w:t>
      </w:r>
    </w:p>
    <w:p w14:paraId="45024708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u w:val="single"/>
        </w:rPr>
      </w:pPr>
      <w:proofErr w:type="spellStart"/>
      <w:r w:rsidRPr="00253BF8">
        <w:rPr>
          <w:rFonts w:ascii="Times New Roman" w:hAnsi="Times New Roman" w:cs="Times New Roman"/>
          <w:b/>
          <w:u w:val="single"/>
        </w:rPr>
        <w:t>Độc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lập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-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Tự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do -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Hạnh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phúc</w:t>
      </w:r>
      <w:proofErr w:type="spellEnd"/>
    </w:p>
    <w:p w14:paraId="036BD3DA" w14:textId="77777777" w:rsidR="00462A45" w:rsidRDefault="00462A45" w:rsidP="00D70FB5">
      <w:pPr>
        <w:jc w:val="center"/>
      </w:pPr>
    </w:p>
    <w:p w14:paraId="5AAB12C8" w14:textId="77777777" w:rsidR="00D70FB5" w:rsidRPr="00511FA8" w:rsidRDefault="00D70FB5" w:rsidP="00D70FB5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6FFC7286" w14:textId="77777777" w:rsidR="00462A45" w:rsidRPr="00E42788" w:rsidRDefault="00BD7547" w:rsidP="000E1E0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9F5945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="00A85E9A"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C182C">
        <w:rPr>
          <w:rFonts w:ascii="Times New Roman" w:hAnsi="Times New Roman" w:cs="Times New Roman"/>
          <w:b/>
          <w:bCs/>
          <w:sz w:val="36"/>
          <w:szCs w:val="36"/>
        </w:rPr>
        <w:t>THÔI HỌC</w:t>
      </w:r>
    </w:p>
    <w:p w14:paraId="42C25FC9" w14:textId="77777777" w:rsidR="00BD7547" w:rsidRPr="00511FA8" w:rsidRDefault="00BD7547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35E18B72" w14:textId="77777777" w:rsidR="00E42788" w:rsidRPr="00E42788" w:rsidRDefault="00E42788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8AF5DB2" w14:textId="4A537BEA" w:rsidR="00AE4944" w:rsidRPr="0052607D" w:rsidRDefault="00AE4944" w:rsidP="00AD3D26">
      <w:pPr>
        <w:tabs>
          <w:tab w:val="right" w:leader="dot" w:pos="6300"/>
        </w:tabs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Kính</w:t>
      </w:r>
      <w:proofErr w:type="spellEnd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 xml:space="preserve"> </w:t>
      </w:r>
      <w:proofErr w:type="spellStart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gử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AD3D26">
        <w:rPr>
          <w:rFonts w:ascii="Times New Roman" w:hAnsi="Times New Roman" w:cs="Times New Roman"/>
          <w:bCs/>
          <w:sz w:val="26"/>
          <w:szCs w:val="26"/>
        </w:rPr>
        <w:t>Trường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Đại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học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Hoa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Sen</w:t>
      </w:r>
      <w:proofErr w:type="spellEnd"/>
    </w:p>
    <w:p w14:paraId="426EEE0F" w14:textId="77777777" w:rsidR="004164E4" w:rsidRPr="001E1AE4" w:rsidRDefault="004164E4" w:rsidP="004164E4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dành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cho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sinh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viên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34AF8C38" w14:textId="77777777" w:rsidR="004164E4" w:rsidRPr="00BD7547" w:rsidRDefault="004164E4" w:rsidP="007506C1">
      <w:pPr>
        <w:tabs>
          <w:tab w:val="left" w:leader="dot" w:pos="5387"/>
          <w:tab w:val="left" w:leader="dot" w:pos="8647"/>
          <w:tab w:val="left" w:leader="dot" w:pos="10206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4DA300DB" w14:textId="1E65FC1E" w:rsidR="004164E4" w:rsidRPr="007506C1" w:rsidRDefault="004164E4" w:rsidP="007506C1">
      <w:pPr>
        <w:tabs>
          <w:tab w:val="left" w:leader="dot" w:pos="5387"/>
          <w:tab w:val="lef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1E1AE4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 w:rsidRPr="007506C1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Email:</w:t>
      </w:r>
      <w:r w:rsidRPr="007506C1">
        <w:rPr>
          <w:rFonts w:ascii="Times New Roman" w:hAnsi="Times New Roman" w:cs="Times New Roman"/>
          <w:sz w:val="10"/>
          <w:szCs w:val="10"/>
        </w:rPr>
        <w:tab/>
      </w:r>
      <w:r w:rsidRPr="007506C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164BA76" w14:textId="03B6C4CB" w:rsidR="004164E4" w:rsidRPr="00D5431E" w:rsidRDefault="001C182C" w:rsidP="007506C1">
      <w:pPr>
        <w:tabs>
          <w:tab w:val="left" w:leader="dot" w:pos="8222"/>
          <w:tab w:val="lef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</w:t>
      </w:r>
      <w:r w:rsidR="00A85E9A" w:rsidRPr="004164E4">
        <w:rPr>
          <w:rFonts w:ascii="Times New Roman" w:hAnsi="Times New Roman" w:cs="Times New Roman"/>
          <w:sz w:val="26"/>
          <w:szCs w:val="26"/>
        </w:rPr>
        <w:t>ôi</w:t>
      </w:r>
      <w:proofErr w:type="spellEnd"/>
      <w:r w:rsidR="00A85E9A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A85E9A" w:rsidRPr="004164E4">
        <w:rPr>
          <w:rFonts w:ascii="Times New Roman" w:hAnsi="Times New Roman" w:cs="Times New Roman"/>
          <w:sz w:val="26"/>
          <w:szCs w:val="26"/>
        </w:rPr>
        <w:t>là</w:t>
      </w:r>
      <w:r w:rsidRPr="004164E4">
        <w:rPr>
          <w:rFonts w:ascii="Times New Roman" w:hAnsi="Times New Roman" w:cs="Times New Roman"/>
          <w:sz w:val="26"/>
          <w:szCs w:val="26"/>
        </w:rPr>
        <w:t>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F5945" w:rsidRPr="004164E4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="009F5945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F5945" w:rsidRPr="004164E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ô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8A411E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A2589" w:rsidRPr="004164E4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="00DA258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A2589" w:rsidRPr="004164E4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DA258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B33B9" w:rsidRPr="004164E4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="003B33B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B33B9" w:rsidRPr="004164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3B33B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B33B9" w:rsidRPr="004164E4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8174B7" w:rsidRPr="007506C1">
        <w:rPr>
          <w:rFonts w:ascii="Times New Roman" w:hAnsi="Times New Roman" w:cs="Times New Roman"/>
          <w:sz w:val="26"/>
          <w:szCs w:val="26"/>
        </w:rPr>
        <w:t>:</w:t>
      </w:r>
      <w:r w:rsidR="007506C1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7506C1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="007506C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506C1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7506C1" w:rsidRPr="007506C1">
        <w:rPr>
          <w:rFonts w:ascii="Times New Roman" w:hAnsi="Times New Roman" w:cs="Times New Roman"/>
          <w:sz w:val="10"/>
          <w:szCs w:val="10"/>
        </w:rPr>
        <w:tab/>
      </w:r>
    </w:p>
    <w:p w14:paraId="1051FFBC" w14:textId="77777777" w:rsidR="00BD7547" w:rsidRDefault="004164E4" w:rsidP="007506C1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L</w:t>
      </w:r>
      <w:r w:rsidR="00BD7547" w:rsidRPr="004164E4">
        <w:rPr>
          <w:rFonts w:ascii="Times New Roman" w:hAnsi="Times New Roman" w:cs="Times New Roman"/>
          <w:sz w:val="26"/>
          <w:szCs w:val="26"/>
        </w:rPr>
        <w:t>ý</w:t>
      </w:r>
      <w:proofErr w:type="spellEnd"/>
      <w:r w:rsidR="00BD7547" w:rsidRPr="004164E4">
        <w:rPr>
          <w:rFonts w:ascii="Times New Roman" w:hAnsi="Times New Roman" w:cs="Times New Roman"/>
          <w:sz w:val="26"/>
          <w:szCs w:val="26"/>
        </w:rPr>
        <w:t xml:space="preserve"> do:</w:t>
      </w:r>
      <w:r w:rsidR="00446CD9" w:rsidRPr="00446CD9">
        <w:rPr>
          <w:rFonts w:ascii="Times New Roman" w:hAnsi="Times New Roman" w:cs="Times New Roman"/>
          <w:sz w:val="10"/>
          <w:szCs w:val="10"/>
        </w:rPr>
        <w:tab/>
      </w:r>
      <w:r w:rsidR="00BD7547">
        <w:rPr>
          <w:rFonts w:ascii="Times New Roman" w:hAnsi="Times New Roman" w:cs="Times New Roman"/>
        </w:rPr>
        <w:t xml:space="preserve"> </w:t>
      </w:r>
    </w:p>
    <w:p w14:paraId="337D5E1E" w14:textId="77777777" w:rsidR="00317F1A" w:rsidRPr="00317AC5" w:rsidRDefault="00317F1A" w:rsidP="007506C1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  <w:sz w:val="10"/>
          <w:szCs w:val="10"/>
        </w:rPr>
      </w:pPr>
    </w:p>
    <w:p w14:paraId="34CC91FC" w14:textId="77777777" w:rsidR="00571D4A" w:rsidRDefault="00571D4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152A2">
        <w:rPr>
          <w:rFonts w:ascii="Times New Roman" w:hAnsi="Times New Roman" w:cs="Times New Roman"/>
          <w:sz w:val="10"/>
          <w:szCs w:val="10"/>
        </w:rPr>
        <w:tab/>
      </w:r>
    </w:p>
    <w:p w14:paraId="138369C5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631ACBD0" w14:textId="1609DD81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5375FA2B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6B907D89" w14:textId="212CEC6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0DE87F5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00B19C9" w14:textId="74E92FE0" w:rsidR="00317F1A" w:rsidRPr="002152A2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25CF7100" w14:textId="3C53357B" w:rsidR="00D5431E" w:rsidRPr="00D6002A" w:rsidRDefault="00D5431E" w:rsidP="00D5431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</w:t>
      </w:r>
      <w:r w:rsidRPr="001E1AE4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="00A417DF">
        <w:rPr>
          <w:rFonts w:ascii="Times New Roman" w:hAnsi="Times New Roman" w:cs="Times New Roman"/>
          <w:sz w:val="26"/>
          <w:szCs w:val="26"/>
        </w:rPr>
        <w:t xml:space="preserve"> </w:t>
      </w:r>
      <w:r w:rsidR="00A417DF" w:rsidRPr="00A417D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A417DF" w:rsidRPr="00A417DF">
        <w:rPr>
          <w:rFonts w:ascii="Times New Roman" w:hAnsi="Times New Roman" w:cs="Times New Roman"/>
          <w:i/>
          <w:sz w:val="26"/>
          <w:szCs w:val="26"/>
        </w:rPr>
        <w:t>đánh</w:t>
      </w:r>
      <w:proofErr w:type="spellEnd"/>
      <w:r w:rsidR="00A417DF" w:rsidRPr="00A417DF">
        <w:rPr>
          <w:rFonts w:ascii="Times New Roman" w:hAnsi="Times New Roman" w:cs="Times New Roman"/>
          <w:i/>
          <w:sz w:val="26"/>
          <w:szCs w:val="26"/>
        </w:rPr>
        <w:t xml:space="preserve"> X </w:t>
      </w:r>
      <w:proofErr w:type="spellStart"/>
      <w:r w:rsidR="00A417DF" w:rsidRPr="00A417DF">
        <w:rPr>
          <w:rFonts w:ascii="Times New Roman" w:hAnsi="Times New Roman" w:cs="Times New Roman"/>
          <w:i/>
          <w:sz w:val="26"/>
          <w:szCs w:val="26"/>
        </w:rPr>
        <w:t>vào</w:t>
      </w:r>
      <w:proofErr w:type="spellEnd"/>
      <w:r w:rsidR="00A417DF" w:rsidRPr="00A417DF">
        <w:rPr>
          <w:rFonts w:ascii="Times New Roman" w:hAnsi="Times New Roman" w:cs="Times New Roman"/>
          <w:i/>
          <w:sz w:val="26"/>
          <w:szCs w:val="26"/>
        </w:rPr>
        <w:t xml:space="preserve"> ô </w:t>
      </w:r>
      <w:proofErr w:type="spellStart"/>
      <w:r w:rsidR="00A417DF" w:rsidRPr="00A417DF">
        <w:rPr>
          <w:rFonts w:ascii="Times New Roman" w:hAnsi="Times New Roman" w:cs="Times New Roman"/>
          <w:i/>
          <w:sz w:val="26"/>
          <w:szCs w:val="26"/>
        </w:rPr>
        <w:t>phù</w:t>
      </w:r>
      <w:proofErr w:type="spellEnd"/>
      <w:r w:rsidR="00A417DF" w:rsidRPr="00A417D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A417DF" w:rsidRPr="00A417DF">
        <w:rPr>
          <w:rFonts w:ascii="Times New Roman" w:hAnsi="Times New Roman" w:cs="Times New Roman"/>
          <w:i/>
          <w:sz w:val="26"/>
          <w:szCs w:val="26"/>
        </w:rPr>
        <w:t>hợp</w:t>
      </w:r>
      <w:proofErr w:type="spellEnd"/>
      <w:r w:rsidR="00A417DF" w:rsidRPr="00A417DF">
        <w:rPr>
          <w:rFonts w:ascii="Times New Roman" w:hAnsi="Times New Roman" w:cs="Times New Roman"/>
          <w:i/>
          <w:sz w:val="26"/>
          <w:szCs w:val="26"/>
        </w:rPr>
        <w:t>)</w:t>
      </w:r>
    </w:p>
    <w:p w14:paraId="1C8EBBA9" w14:textId="77777777" w:rsidR="007506C1" w:rsidRDefault="007506C1" w:rsidP="007506C1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ĐKMH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</w:t>
      </w:r>
      <w:r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ư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ô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</w:t>
      </w:r>
    </w:p>
    <w:p w14:paraId="2AC20049" w14:textId="50934E60" w:rsidR="007506C1" w:rsidRDefault="007506C1" w:rsidP="007506C1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Chi </w:t>
      </w:r>
      <w:proofErr w:type="spellStart"/>
      <w:r>
        <w:rPr>
          <w:rFonts w:ascii="Times New Roman" w:hAnsi="Times New Roman" w:cs="Times New Roman"/>
          <w:sz w:val="26"/>
          <w:szCs w:val="26"/>
        </w:rPr>
        <w:t>hoà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í</w:t>
      </w:r>
      <w:proofErr w:type="spellEnd"/>
      <w:r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có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yêu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cầu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về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phí</w:t>
      </w:r>
      <w:proofErr w:type="spellEnd"/>
    </w:p>
    <w:p w14:paraId="6D948DD7" w14:textId="77777777" w:rsidR="00072198" w:rsidRDefault="00E42788" w:rsidP="0082332B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>:</w:t>
      </w:r>
      <w:r w:rsidR="008174B7" w:rsidRPr="004164E4">
        <w:rPr>
          <w:rFonts w:ascii="Times New Roman" w:hAnsi="Times New Roman" w:cs="Times New Roman"/>
          <w:sz w:val="10"/>
          <w:szCs w:val="10"/>
        </w:rPr>
        <w:tab/>
      </w:r>
    </w:p>
    <w:p w14:paraId="77126371" w14:textId="77777777" w:rsidR="00072198" w:rsidRPr="004164E4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hờ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hâ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ả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ơ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>.</w:t>
      </w:r>
      <w:r w:rsidR="00511FA8" w:rsidRPr="004164E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7DED73" w14:textId="2B4F37C7" w:rsidR="00E42788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â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7506C1" w14:paraId="6B5A8A43" w14:textId="77777777" w:rsidTr="002A68D7">
        <w:tc>
          <w:tcPr>
            <w:tcW w:w="5121" w:type="dxa"/>
          </w:tcPr>
          <w:p w14:paraId="54DEF569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Xác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của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Phụ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h</w:t>
            </w:r>
            <w:r w:rsidRPr="001E1AE4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uynh</w:t>
            </w:r>
            <w:proofErr w:type="spellEnd"/>
            <w:r w:rsidRPr="001E1AE4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(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nếu</w:t>
            </w:r>
            <w:proofErr w:type="spellEnd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có</w:t>
            </w:r>
            <w:proofErr w:type="spellEnd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)</w:t>
            </w:r>
          </w:p>
          <w:p w14:paraId="0879A2E7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(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ký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và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ghi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rõ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họ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tên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3D6B1EA8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183E959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4C9BDEC3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2BDBA1B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3995A6E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</w:t>
            </w:r>
          </w:p>
          <w:p w14:paraId="7D2EDF69" w14:textId="62D366C7" w:rsidR="007506C1" w:rsidRPr="00AF0DF9" w:rsidRDefault="00317F1A" w:rsidP="00A417DF">
            <w:pPr>
              <w:tabs>
                <w:tab w:val="right" w:leader="dot" w:pos="9360"/>
              </w:tabs>
              <w:spacing w:before="12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</w:t>
            </w:r>
            <w:proofErr w:type="spellEnd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hoạ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ắ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uộ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 xml:space="preserve"> 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………………</w:t>
            </w:r>
          </w:p>
        </w:tc>
        <w:tc>
          <w:tcPr>
            <w:tcW w:w="5122" w:type="dxa"/>
          </w:tcPr>
          <w:p w14:paraId="0A3DBADB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TP.HCM, 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>ngày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proofErr w:type="spellStart"/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proofErr w:type="spellStart"/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năm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7D3612D6" w14:textId="77777777" w:rsidR="007506C1" w:rsidRPr="00AF0DF9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Người</w:t>
            </w:r>
            <w:proofErr w:type="spellEnd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viết</w:t>
            </w:r>
            <w:proofErr w:type="spellEnd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đơn</w:t>
            </w:r>
            <w:proofErr w:type="spellEnd"/>
          </w:p>
          <w:p w14:paraId="1E7D8D30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19E1E36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9F9EB2A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3BF732A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2B1E1FC" w14:textId="77777777" w:rsidR="007506C1" w:rsidRPr="00AF0DF9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.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</w:t>
            </w:r>
          </w:p>
          <w:p w14:paraId="1D373E37" w14:textId="77777777" w:rsidR="007506C1" w:rsidRPr="00AF0DF9" w:rsidRDefault="007506C1" w:rsidP="002A68D7">
            <w:pPr>
              <w:tabs>
                <w:tab w:val="right" w:leader="dot" w:pos="936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D6CE9E9" w14:textId="77777777" w:rsidR="00A417DF" w:rsidRDefault="00A417D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A987CB4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26F4FEA0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FD915EC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62AB162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EE3F4B7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A2FCA79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9770BE7" w14:textId="4021D81F" w:rsidR="00BD7547" w:rsidRDefault="00BD7547" w:rsidP="008F1277">
      <w:pPr>
        <w:spacing w:before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Phần</w:t>
      </w:r>
      <w:proofErr w:type="spellEnd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>dành</w:t>
      </w:r>
      <w:proofErr w:type="spellEnd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>cho</w:t>
      </w:r>
      <w:proofErr w:type="spellEnd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="0059244B"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>trường</w:t>
      </w:r>
      <w:proofErr w:type="spellEnd"/>
      <w:r w:rsidRPr="008260B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B10254" w:rsidRPr="008260B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(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đánh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dấu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vào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ô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thích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hợp</w:t>
      </w:r>
      <w:proofErr w:type="spellEnd"/>
      <w:r w:rsidR="00B10254" w:rsidRPr="008260BE">
        <w:rPr>
          <w:rFonts w:ascii="Times New Roman" w:hAnsi="Times New Roman" w:cs="Times New Roman"/>
          <w:b/>
          <w:sz w:val="26"/>
          <w:szCs w:val="26"/>
        </w:rPr>
        <w:t>)</w:t>
      </w:r>
    </w:p>
    <w:p w14:paraId="50DFA983" w14:textId="77777777" w:rsidR="009A3199" w:rsidRDefault="009A3199" w:rsidP="009A3199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u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â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ải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nghiệ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là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viê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2F76F197" w14:textId="77777777" w:rsidR="009A3199" w:rsidRDefault="009A3199" w:rsidP="009A3199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i/>
          <w:sz w:val="26"/>
          <w:szCs w:val="26"/>
        </w:rPr>
        <w:t>2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011EF005" w14:textId="77777777" w:rsidR="009A3199" w:rsidRDefault="009A3199" w:rsidP="009A3199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ổ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1AEAB235" w14:textId="77777777" w:rsidR="009A3199" w:rsidRDefault="009A3199" w:rsidP="009A3199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dung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ổi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>:</w:t>
      </w:r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38C34C2F" w14:textId="77777777" w:rsidR="009A3199" w:rsidRDefault="009A3199" w:rsidP="009A3199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</w:p>
    <w:p w14:paraId="374E7D81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9319886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5EB544A3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B1719FF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04D4458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F43D5C9" w14:textId="2BF6DBE2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85E2872" w14:textId="0F4271DD" w:rsidR="00BA1AA3" w:rsidRDefault="00BA1AA3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0316D39A" w14:textId="77777777" w:rsidR="00BA1AA3" w:rsidRDefault="00BA1AA3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6F65634" w14:textId="77777777" w:rsidR="00BA1AA3" w:rsidRPr="00BD7547" w:rsidRDefault="00BA1AA3" w:rsidP="00BA1AA3">
      <w:pPr>
        <w:tabs>
          <w:tab w:val="right" w:leader="dot" w:pos="10080"/>
        </w:tabs>
        <w:ind w:firstLine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78C0C945" w14:textId="77777777" w:rsidR="00BA1AA3" w:rsidRDefault="00BA1AA3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259EA449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211536B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DBA13F9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669D2B12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68A35DE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F4167CD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B3821BA" w14:textId="77777777" w:rsidR="009A3199" w:rsidRDefault="009A3199" w:rsidP="009A3199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F931128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8061AA6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D393A74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784606A" w14:textId="77777777" w:rsidR="00BA1AA3" w:rsidRDefault="00BA1AA3" w:rsidP="00BA1AA3">
      <w:pPr>
        <w:tabs>
          <w:tab w:val="right" w:leader="dot" w:pos="10080"/>
        </w:tabs>
        <w:ind w:firstLine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C73881E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0739B6ED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DCF6606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E3DB422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5262ACE7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6670A0A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02A2C24D" w14:textId="7777777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4C2B5546" w14:textId="19F90E35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1E090DA5" w14:textId="2AA83F07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386BC0C" w14:textId="32E8DD4B" w:rsidR="00BA1AA3" w:rsidRDefault="00BA1AA3" w:rsidP="00BA1AA3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DC1122A" w14:textId="77777777" w:rsidR="009A3199" w:rsidRDefault="009A3199" w:rsidP="00BA1AA3">
      <w:pPr>
        <w:tabs>
          <w:tab w:val="left" w:pos="1800"/>
          <w:tab w:val="right" w:leader="dot" w:pos="10080"/>
        </w:tabs>
        <w:spacing w:before="120" w:line="360" w:lineRule="auto"/>
        <w:ind w:left="425"/>
        <w:rPr>
          <w:rFonts w:ascii="Times New Roman" w:hAnsi="Times New Roman" w:cs="Times New Roman"/>
          <w:sz w:val="10"/>
          <w:szCs w:val="10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12E28524" w14:textId="77777777" w:rsidR="009A3199" w:rsidRPr="008260BE" w:rsidRDefault="009A3199" w:rsidP="009A3199">
      <w:pPr>
        <w:tabs>
          <w:tab w:val="left" w:pos="63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5D5723A6" w14:textId="77777777" w:rsidR="009A3199" w:rsidRPr="009A3199" w:rsidRDefault="009A3199" w:rsidP="000620FC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firstLine="426"/>
        <w:rPr>
          <w:rFonts w:ascii="Times New Roman" w:hAnsi="Times New Roman" w:cs="Times New Roman"/>
          <w:szCs w:val="24"/>
        </w:rPr>
      </w:pPr>
      <w:proofErr w:type="spellStart"/>
      <w:r w:rsidRPr="009A3199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9A3199">
        <w:rPr>
          <w:rFonts w:ascii="Times New Roman" w:hAnsi="Times New Roman" w:cs="Times New Roman"/>
          <w:sz w:val="12"/>
          <w:szCs w:val="12"/>
        </w:rPr>
        <w:tab/>
      </w:r>
      <w:r w:rsidRPr="009A3199">
        <w:rPr>
          <w:rFonts w:ascii="Times New Roman" w:hAnsi="Times New Roman" w:cs="Times New Roman"/>
          <w:sz w:val="26"/>
          <w:szCs w:val="26"/>
        </w:rPr>
        <w:t>/</w:t>
      </w:r>
      <w:r w:rsidRPr="009A3199">
        <w:rPr>
          <w:rFonts w:ascii="Times New Roman" w:hAnsi="Times New Roman" w:cs="Times New Roman"/>
          <w:sz w:val="12"/>
          <w:szCs w:val="12"/>
        </w:rPr>
        <w:tab/>
      </w:r>
      <w:r w:rsidRPr="009A3199">
        <w:rPr>
          <w:rFonts w:ascii="Times New Roman" w:hAnsi="Times New Roman" w:cs="Times New Roman"/>
          <w:sz w:val="26"/>
          <w:szCs w:val="26"/>
        </w:rPr>
        <w:t>/</w:t>
      </w:r>
      <w:r w:rsidRPr="009A3199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9A3199">
        <w:rPr>
          <w:rFonts w:ascii="Times New Roman" w:hAnsi="Times New Roman" w:cs="Times New Roman"/>
          <w:szCs w:val="24"/>
        </w:rPr>
        <w:t>Họ</w:t>
      </w:r>
      <w:proofErr w:type="spellEnd"/>
      <w:r w:rsidRPr="009A319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9A3199">
        <w:rPr>
          <w:rFonts w:ascii="Times New Roman" w:hAnsi="Times New Roman" w:cs="Times New Roman"/>
          <w:szCs w:val="24"/>
        </w:rPr>
        <w:t>và</w:t>
      </w:r>
      <w:proofErr w:type="spellEnd"/>
      <w:r w:rsidRPr="009A319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9A3199">
        <w:rPr>
          <w:rFonts w:ascii="Times New Roman" w:hAnsi="Times New Roman" w:cs="Times New Roman"/>
          <w:szCs w:val="24"/>
        </w:rPr>
        <w:t>tên</w:t>
      </w:r>
      <w:proofErr w:type="spellEnd"/>
      <w:r w:rsidRPr="009A3199">
        <w:rPr>
          <w:rFonts w:ascii="Times New Roman" w:hAnsi="Times New Roman" w:cs="Times New Roman"/>
          <w:szCs w:val="24"/>
        </w:rPr>
        <w:t>:</w:t>
      </w:r>
      <w:r w:rsidRPr="009A3199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9A3199">
        <w:rPr>
          <w:rFonts w:ascii="Times New Roman" w:hAnsi="Times New Roman" w:cs="Times New Roman"/>
          <w:szCs w:val="24"/>
        </w:rPr>
        <w:t>Chức</w:t>
      </w:r>
      <w:proofErr w:type="spellEnd"/>
      <w:r w:rsidRPr="009A319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9A3199">
        <w:rPr>
          <w:rFonts w:ascii="Times New Roman" w:hAnsi="Times New Roman" w:cs="Times New Roman"/>
          <w:szCs w:val="24"/>
        </w:rPr>
        <w:t>vụ</w:t>
      </w:r>
      <w:proofErr w:type="spellEnd"/>
      <w:r w:rsidRPr="009A3199">
        <w:rPr>
          <w:rFonts w:ascii="Times New Roman" w:hAnsi="Times New Roman" w:cs="Times New Roman"/>
          <w:szCs w:val="24"/>
        </w:rPr>
        <w:t xml:space="preserve">: </w:t>
      </w:r>
      <w:r w:rsidRPr="009A3199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9A3199">
        <w:rPr>
          <w:rFonts w:ascii="Times New Roman" w:hAnsi="Times New Roman" w:cs="Times New Roman"/>
          <w:szCs w:val="24"/>
        </w:rPr>
        <w:t>Chữ</w:t>
      </w:r>
      <w:proofErr w:type="spellEnd"/>
      <w:r w:rsidRPr="009A319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9A3199">
        <w:rPr>
          <w:rFonts w:ascii="Times New Roman" w:hAnsi="Times New Roman" w:cs="Times New Roman"/>
          <w:szCs w:val="24"/>
        </w:rPr>
        <w:t>ký</w:t>
      </w:r>
      <w:proofErr w:type="spellEnd"/>
      <w:r w:rsidRPr="009A3199">
        <w:rPr>
          <w:rFonts w:ascii="Times New Roman" w:hAnsi="Times New Roman" w:cs="Times New Roman"/>
          <w:szCs w:val="24"/>
        </w:rPr>
        <w:t>:</w:t>
      </w:r>
      <w:r w:rsidRPr="009A3199">
        <w:rPr>
          <w:rFonts w:ascii="Times New Roman" w:hAnsi="Times New Roman" w:cs="Times New Roman"/>
          <w:sz w:val="12"/>
          <w:szCs w:val="12"/>
        </w:rPr>
        <w:tab/>
      </w:r>
    </w:p>
    <w:p w14:paraId="146149E1" w14:textId="77777777" w:rsidR="00317F1A" w:rsidRDefault="00317F1A" w:rsidP="00317F1A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DF3B00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Giá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đố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chươ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ình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: </w:t>
      </w:r>
    </w:p>
    <w:p w14:paraId="735C0AD0" w14:textId="77777777" w:rsidR="00317F1A" w:rsidRPr="00DF3B00" w:rsidRDefault="00317F1A" w:rsidP="00317F1A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D14867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sz w:val="26"/>
          <w:szCs w:val="26"/>
        </w:rPr>
        <w:t>đơ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2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tin</w:t>
      </w:r>
      <w:r>
        <w:rPr>
          <w:rFonts w:ascii="Times New Roman" w:hAnsi="Times New Roman" w:cs="Times New Roman"/>
          <w:b/>
          <w:i/>
          <w:sz w:val="26"/>
          <w:szCs w:val="26"/>
        </w:rPr>
        <w:t xml:space="preserve"> (email, ĐT, </w:t>
      </w:r>
      <w:proofErr w:type="spellStart"/>
      <w:r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698E6601" w14:textId="18BE2471" w:rsidR="002B0505" w:rsidRDefault="002B0505" w:rsidP="002B0505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ổ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16EC2D00" w14:textId="3B838000" w:rsidR="002B0505" w:rsidRDefault="002B0505" w:rsidP="002B0505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dung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ổi</w:t>
      </w:r>
      <w:proofErr w:type="spellEnd"/>
      <w:r w:rsidR="00EB62FD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>:</w:t>
      </w:r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68D196CE" w14:textId="77777777" w:rsidR="00EB62FD" w:rsidRDefault="00EB62FD" w:rsidP="002B0505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</w:p>
    <w:p w14:paraId="1B83900B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D871D68" w14:textId="77777777" w:rsidR="002B0505" w:rsidRDefault="002B0505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51EE7677" w14:textId="77777777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A9E31EE" w14:textId="77777777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5035E1E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07308553" w14:textId="6B777D3E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4438880" w14:textId="77777777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4012318A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074AF24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20CA749" w14:textId="1A7A8DCA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5F6C3353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4F9E140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F5EBC90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C434F07" w14:textId="7D3B8AEB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6112DFB" w14:textId="77777777" w:rsidR="00142511" w:rsidRDefault="0014251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14335E2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A76EC93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04D4F3B" w14:textId="60E57FFF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2CEA83DD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BD18F59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1752FE8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76FAED9" w14:textId="4293B291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7BBCAAC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A5AF7D6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736488E" w14:textId="388A4E4C" w:rsidR="00EB62FD" w:rsidRPr="00BD7547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38018C4" w14:textId="77777777" w:rsidR="002B0505" w:rsidRDefault="002B0505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28A3D450" w14:textId="2139A534" w:rsidR="00163C51" w:rsidRDefault="002B0505" w:rsidP="00154CCA">
      <w:pPr>
        <w:tabs>
          <w:tab w:val="right" w:leader="dot" w:pos="10080"/>
        </w:tabs>
        <w:spacing w:before="120" w:after="120" w:line="276" w:lineRule="auto"/>
        <w:ind w:left="426"/>
        <w:rPr>
          <w:rFonts w:ascii="Times New Roman" w:hAnsi="Times New Roman" w:cs="Times New Roman"/>
          <w:iCs/>
          <w:sz w:val="28"/>
          <w:szCs w:val="28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="00EB62FD">
        <w:rPr>
          <w:rFonts w:ascii="Times New Roman" w:hAnsi="Times New Roman" w:cs="Times New Roman"/>
          <w:iCs/>
          <w:sz w:val="26"/>
          <w:szCs w:val="26"/>
        </w:rPr>
        <w:t>.</w:t>
      </w:r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63C51" w:rsidRPr="008260BE">
        <w:rPr>
          <w:rFonts w:ascii="Times New Roman" w:hAnsi="Times New Roman" w:cs="Times New Roman"/>
          <w:iCs/>
          <w:sz w:val="26"/>
          <w:szCs w:val="26"/>
        </w:rPr>
        <w:t>Lý</w:t>
      </w:r>
      <w:proofErr w:type="spellEnd"/>
      <w:r w:rsidR="00163C51" w:rsidRPr="008260BE">
        <w:rPr>
          <w:rFonts w:ascii="Times New Roman" w:hAnsi="Times New Roman" w:cs="Times New Roman"/>
          <w:iCs/>
          <w:sz w:val="26"/>
          <w:szCs w:val="26"/>
        </w:rPr>
        <w:t xml:space="preserve"> do:</w:t>
      </w:r>
      <w:r w:rsidR="00163C51"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3014B896" w14:textId="77777777" w:rsidR="00163C51" w:rsidRPr="00BD7547" w:rsidRDefault="00163C51" w:rsidP="00154CCA">
      <w:pPr>
        <w:tabs>
          <w:tab w:val="right" w:leader="dot" w:pos="10080"/>
        </w:tabs>
        <w:spacing w:before="120" w:after="120"/>
        <w:ind w:left="425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57C97CF" w14:textId="46E3B501" w:rsidR="002B0505" w:rsidRPr="00126C35" w:rsidRDefault="002B0505" w:rsidP="00154CCA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 w:cs="Times New Roman"/>
          <w:szCs w:val="24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Họ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à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tên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ức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ụ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>
        <w:rPr>
          <w:rFonts w:ascii="Times New Roman" w:hAnsi="Times New Roman" w:cs="Times New Roman"/>
          <w:szCs w:val="24"/>
        </w:rPr>
        <w:t xml:space="preserve"> 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ữ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ký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</w:p>
    <w:p w14:paraId="7900F07C" w14:textId="147134AE" w:rsidR="002B0505" w:rsidRDefault="002B0505" w:rsidP="002B0505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</w:p>
    <w:p w14:paraId="55FEB028" w14:textId="77777777" w:rsidR="00154CCA" w:rsidRDefault="00154CCA" w:rsidP="002B0505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</w:p>
    <w:p w14:paraId="0DBC2D91" w14:textId="77777777" w:rsidR="00142511" w:rsidRDefault="00142511" w:rsidP="00142511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lastRenderedPageBreak/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Khoa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072CD0D2" w14:textId="7CB3E18B" w:rsidR="00142511" w:rsidRPr="0031259E" w:rsidRDefault="00142511" w:rsidP="00142511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071D00">
        <w:rPr>
          <w:rFonts w:ascii="Times New Roman" w:hAnsi="Times New Roman" w:cs="Times New Roman"/>
          <w:b/>
          <w:i/>
          <w:sz w:val="26"/>
          <w:szCs w:val="26"/>
        </w:rPr>
        <w:t>1</w:t>
      </w:r>
      <w:bookmarkStart w:id="0" w:name="_GoBack"/>
      <w:bookmarkEnd w:id="0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5D53C428" w14:textId="77777777" w:rsidR="00142511" w:rsidRDefault="00142511" w:rsidP="00154CCA">
      <w:pPr>
        <w:tabs>
          <w:tab w:val="left" w:pos="1800"/>
          <w:tab w:val="right" w:leader="dot" w:pos="10080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71991163" w14:textId="77777777" w:rsidR="00142511" w:rsidRPr="008260BE" w:rsidRDefault="00142511" w:rsidP="00154CCA">
      <w:pPr>
        <w:tabs>
          <w:tab w:val="left" w:pos="630"/>
          <w:tab w:val="right" w:leader="dot" w:pos="10080"/>
        </w:tabs>
        <w:spacing w:before="120" w:after="120"/>
        <w:ind w:left="425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183D0186" w14:textId="5F54DAD7" w:rsidR="00142511" w:rsidRPr="00B10254" w:rsidRDefault="00142511" w:rsidP="00154CCA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240" w:line="360" w:lineRule="auto"/>
        <w:ind w:left="425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 w:rsidR="00154CCA">
        <w:rPr>
          <w:rFonts w:ascii="Times New Roman" w:hAnsi="Times New Roman" w:cs="Times New Roman"/>
          <w:sz w:val="10"/>
          <w:szCs w:val="10"/>
        </w:rPr>
        <w:t>\</w:t>
      </w:r>
    </w:p>
    <w:p w14:paraId="0FEA5C23" w14:textId="77777777" w:rsidR="00317F1A" w:rsidRDefault="00317F1A" w:rsidP="00317F1A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DF3B00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ài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hính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-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ế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oá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: </w:t>
      </w:r>
    </w:p>
    <w:p w14:paraId="77701D36" w14:textId="400068DF" w:rsidR="00142511" w:rsidRPr="00DF3B00" w:rsidRDefault="00142511" w:rsidP="00142511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i/>
          <w:sz w:val="26"/>
          <w:szCs w:val="26"/>
        </w:rPr>
        <w:t>3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2CDD75B9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chi </w:t>
      </w:r>
      <w:proofErr w:type="spellStart"/>
      <w:r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iề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46F9F25E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8"/>
          <w:szCs w:val="28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do:</w:t>
      </w:r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7DD3CC29" w14:textId="77777777" w:rsidR="00317F1A" w:rsidRPr="00BD7547" w:rsidRDefault="00317F1A" w:rsidP="00317F1A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414C387B" w14:textId="77777777" w:rsidR="00317F1A" w:rsidRDefault="00317F1A" w:rsidP="00317F1A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241F9CA1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Ý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iến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á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6BC88D13" w14:textId="77777777" w:rsidR="00317F1A" w:rsidRPr="00126C35" w:rsidRDefault="00317F1A" w:rsidP="00154CCA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before="120" w:after="240" w:line="360" w:lineRule="auto"/>
        <w:ind w:left="425"/>
        <w:rPr>
          <w:rFonts w:ascii="Times New Roman" w:hAnsi="Times New Roman" w:cs="Times New Roman"/>
          <w:szCs w:val="24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Họ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à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tên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ức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ụ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>
        <w:rPr>
          <w:rFonts w:ascii="Times New Roman" w:hAnsi="Times New Roman" w:cs="Times New Roman"/>
          <w:szCs w:val="24"/>
        </w:rPr>
        <w:t xml:space="preserve"> 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ữ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ký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</w:p>
    <w:p w14:paraId="5E77988E" w14:textId="3B39DEB2" w:rsidR="007506C1" w:rsidRPr="00FC00F4" w:rsidRDefault="007506C1" w:rsidP="007506C1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</w:t>
      </w:r>
      <w:r w:rsidRPr="00FC00F4">
        <w:rPr>
          <w:rFonts w:ascii="Times New Roman" w:hAnsi="Times New Roman" w:cs="Times New Roman"/>
          <w:b/>
          <w:sz w:val="26"/>
          <w:szCs w:val="26"/>
        </w:rPr>
        <w:t>hò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Đào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tạo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Đại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2D2456F4" w14:textId="3856FB2A" w:rsidR="007506C1" w:rsidRPr="008260BE" w:rsidRDefault="007506C1" w:rsidP="007506C1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r w:rsidR="00A417DF"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4B104B45" w14:textId="40CDF5AE" w:rsidR="00B80757" w:rsidRPr="00B10254" w:rsidRDefault="007506C1" w:rsidP="00A417DF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240" w:line="360" w:lineRule="auto"/>
        <w:ind w:left="426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B80757" w:rsidRPr="00B10254" w:rsidSect="006058D9">
      <w:headerReference w:type="default" r:id="rId7"/>
      <w:pgSz w:w="11909" w:h="16834" w:code="9"/>
      <w:pgMar w:top="994" w:right="576" w:bottom="36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1305FB" w14:textId="77777777" w:rsidR="00576D73" w:rsidRDefault="00576D73" w:rsidP="006058D9">
      <w:r>
        <w:separator/>
      </w:r>
    </w:p>
  </w:endnote>
  <w:endnote w:type="continuationSeparator" w:id="0">
    <w:p w14:paraId="0D2B5A2A" w14:textId="77777777" w:rsidR="00576D73" w:rsidRDefault="00576D73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4AD899" w14:textId="77777777" w:rsidR="00576D73" w:rsidRDefault="00576D73" w:rsidP="006058D9">
      <w:r>
        <w:separator/>
      </w:r>
    </w:p>
  </w:footnote>
  <w:footnote w:type="continuationSeparator" w:id="0">
    <w:p w14:paraId="2C4D18AC" w14:textId="77777777" w:rsidR="00576D73" w:rsidRDefault="00576D73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B1AF22" w14:textId="5EA81CAF" w:rsidR="000C243A" w:rsidRPr="000C243A" w:rsidRDefault="00D5431E" w:rsidP="000C243A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P.ĐTĐH</w:t>
    </w:r>
    <w:r w:rsidR="00154CCA">
      <w:rPr>
        <w:rFonts w:ascii="Times New Roman" w:hAnsi="Times New Roman"/>
        <w:i/>
        <w:sz w:val="22"/>
      </w:rPr>
      <w:t>_</w:t>
    </w:r>
    <w:r w:rsidR="000C243A" w:rsidRPr="000C243A">
      <w:rPr>
        <w:rFonts w:ascii="Times New Roman" w:hAnsi="Times New Roman"/>
        <w:i/>
        <w:sz w:val="22"/>
      </w:rPr>
      <w:t>BM.0</w:t>
    </w:r>
    <w:r>
      <w:rPr>
        <w:rFonts w:ascii="Times New Roman" w:hAnsi="Times New Roman"/>
        <w:i/>
        <w:sz w:val="22"/>
      </w:rPr>
      <w:t>2</w:t>
    </w:r>
  </w:p>
  <w:p w14:paraId="01989BC0" w14:textId="77777777" w:rsidR="006058D9" w:rsidRDefault="006058D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3680A0A"/>
    <w:multiLevelType w:val="hybridMultilevel"/>
    <w:tmpl w:val="4678DDF6"/>
    <w:lvl w:ilvl="0" w:tplc="569896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620FC"/>
    <w:rsid w:val="00071D00"/>
    <w:rsid w:val="00072198"/>
    <w:rsid w:val="000C243A"/>
    <w:rsid w:val="000C38DA"/>
    <w:rsid w:val="000C7905"/>
    <w:rsid w:val="000E1E07"/>
    <w:rsid w:val="000E6572"/>
    <w:rsid w:val="000F1760"/>
    <w:rsid w:val="00100985"/>
    <w:rsid w:val="001073BC"/>
    <w:rsid w:val="00124E5C"/>
    <w:rsid w:val="00126C35"/>
    <w:rsid w:val="00141F81"/>
    <w:rsid w:val="00142511"/>
    <w:rsid w:val="00145AAD"/>
    <w:rsid w:val="00154CCA"/>
    <w:rsid w:val="00163C51"/>
    <w:rsid w:val="00172AF4"/>
    <w:rsid w:val="00176416"/>
    <w:rsid w:val="001B5EFD"/>
    <w:rsid w:val="001C182C"/>
    <w:rsid w:val="001E3DC5"/>
    <w:rsid w:val="002152A2"/>
    <w:rsid w:val="00250E07"/>
    <w:rsid w:val="00253BF8"/>
    <w:rsid w:val="00284D66"/>
    <w:rsid w:val="002A0CBC"/>
    <w:rsid w:val="002A6B18"/>
    <w:rsid w:val="002A7824"/>
    <w:rsid w:val="002B0505"/>
    <w:rsid w:val="003115FC"/>
    <w:rsid w:val="00317AC5"/>
    <w:rsid w:val="00317F1A"/>
    <w:rsid w:val="003636BE"/>
    <w:rsid w:val="00375422"/>
    <w:rsid w:val="003B33B9"/>
    <w:rsid w:val="003B4663"/>
    <w:rsid w:val="003B6F0E"/>
    <w:rsid w:val="003D23DC"/>
    <w:rsid w:val="004164E4"/>
    <w:rsid w:val="00446CD9"/>
    <w:rsid w:val="00462A45"/>
    <w:rsid w:val="004D0448"/>
    <w:rsid w:val="004D5FD9"/>
    <w:rsid w:val="00511FA8"/>
    <w:rsid w:val="0052607D"/>
    <w:rsid w:val="00540087"/>
    <w:rsid w:val="00554257"/>
    <w:rsid w:val="00571D4A"/>
    <w:rsid w:val="00574A8A"/>
    <w:rsid w:val="00576D73"/>
    <w:rsid w:val="0058293C"/>
    <w:rsid w:val="0059244B"/>
    <w:rsid w:val="00593CE1"/>
    <w:rsid w:val="005A1D5B"/>
    <w:rsid w:val="005D584D"/>
    <w:rsid w:val="006058D9"/>
    <w:rsid w:val="00630C4E"/>
    <w:rsid w:val="006767F3"/>
    <w:rsid w:val="00697C09"/>
    <w:rsid w:val="006E7604"/>
    <w:rsid w:val="00710E06"/>
    <w:rsid w:val="00722DF9"/>
    <w:rsid w:val="00736C29"/>
    <w:rsid w:val="007506C1"/>
    <w:rsid w:val="00754597"/>
    <w:rsid w:val="007649F0"/>
    <w:rsid w:val="00790A9D"/>
    <w:rsid w:val="00797440"/>
    <w:rsid w:val="007D4D24"/>
    <w:rsid w:val="00815C8B"/>
    <w:rsid w:val="008174B7"/>
    <w:rsid w:val="0082332B"/>
    <w:rsid w:val="008260BE"/>
    <w:rsid w:val="008A411E"/>
    <w:rsid w:val="008B4978"/>
    <w:rsid w:val="008B6A7C"/>
    <w:rsid w:val="008F1277"/>
    <w:rsid w:val="008F4D7A"/>
    <w:rsid w:val="009203FA"/>
    <w:rsid w:val="009A3199"/>
    <w:rsid w:val="009F5945"/>
    <w:rsid w:val="00A131BA"/>
    <w:rsid w:val="00A417DF"/>
    <w:rsid w:val="00A57F25"/>
    <w:rsid w:val="00A60DCD"/>
    <w:rsid w:val="00A71DD8"/>
    <w:rsid w:val="00A80948"/>
    <w:rsid w:val="00A85E9A"/>
    <w:rsid w:val="00A913E4"/>
    <w:rsid w:val="00A97117"/>
    <w:rsid w:val="00AB414B"/>
    <w:rsid w:val="00AD3D26"/>
    <w:rsid w:val="00AE4944"/>
    <w:rsid w:val="00B10254"/>
    <w:rsid w:val="00B14439"/>
    <w:rsid w:val="00B267F1"/>
    <w:rsid w:val="00B303B8"/>
    <w:rsid w:val="00B37CC7"/>
    <w:rsid w:val="00B44872"/>
    <w:rsid w:val="00B4580E"/>
    <w:rsid w:val="00B7373B"/>
    <w:rsid w:val="00B80757"/>
    <w:rsid w:val="00BA1AA3"/>
    <w:rsid w:val="00BB7A9B"/>
    <w:rsid w:val="00BD05FD"/>
    <w:rsid w:val="00BD6FF7"/>
    <w:rsid w:val="00BD7547"/>
    <w:rsid w:val="00BE6157"/>
    <w:rsid w:val="00C2280A"/>
    <w:rsid w:val="00C609D1"/>
    <w:rsid w:val="00C70BE9"/>
    <w:rsid w:val="00C92088"/>
    <w:rsid w:val="00CA28A5"/>
    <w:rsid w:val="00CB0043"/>
    <w:rsid w:val="00CE5A5E"/>
    <w:rsid w:val="00D36DB9"/>
    <w:rsid w:val="00D40679"/>
    <w:rsid w:val="00D5431E"/>
    <w:rsid w:val="00D70FB5"/>
    <w:rsid w:val="00D72159"/>
    <w:rsid w:val="00DA2589"/>
    <w:rsid w:val="00DD2EC4"/>
    <w:rsid w:val="00E42788"/>
    <w:rsid w:val="00E55E9D"/>
    <w:rsid w:val="00E63438"/>
    <w:rsid w:val="00E76285"/>
    <w:rsid w:val="00E9514A"/>
    <w:rsid w:val="00E9642C"/>
    <w:rsid w:val="00EB62FD"/>
    <w:rsid w:val="00ED1ADC"/>
    <w:rsid w:val="00ED265B"/>
    <w:rsid w:val="00F27E28"/>
    <w:rsid w:val="00F30FCB"/>
    <w:rsid w:val="00F65AD8"/>
    <w:rsid w:val="00F8237B"/>
    <w:rsid w:val="00FC00F4"/>
    <w:rsid w:val="00FC3BD2"/>
    <w:rsid w:val="00FD7A36"/>
    <w:rsid w:val="00FE0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750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2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admin</cp:lastModifiedBy>
  <cp:revision>22</cp:revision>
  <cp:lastPrinted>2017-07-25T09:26:00Z</cp:lastPrinted>
  <dcterms:created xsi:type="dcterms:W3CDTF">2021-09-06T07:39:00Z</dcterms:created>
  <dcterms:modified xsi:type="dcterms:W3CDTF">2022-05-12T08:16:00Z</dcterms:modified>
</cp:coreProperties>
</file>